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1C7FFFD8" w14:textId="3D23B27F" w:rsidR="00B5139D" w:rsidRDefault="00B5139D">
      <w:pPr>
        <w:pStyle w:val="BodyText"/>
        <w:ind w:left="-371"/>
        <w:rPr>
          <w:rFonts w:ascii="Times New Roman"/>
        </w:rPr>
      </w:pPr>
    </w:p>
    <w:p w14:paraId="7586D383" w14:textId="77777777" w:rsidR="00B5139D" w:rsidRDefault="00B5139D">
      <w:pPr>
        <w:pStyle w:val="BodyText"/>
        <w:rPr>
          <w:rFonts w:ascii="Times New Roman"/>
        </w:rPr>
      </w:pPr>
    </w:p>
    <w:p w14:paraId="1C4766CD" w14:textId="77777777" w:rsidR="00B5139D" w:rsidRDefault="00B5139D">
      <w:pPr>
        <w:pStyle w:val="BodyText"/>
        <w:rPr>
          <w:rFonts w:ascii="Times New Roman"/>
        </w:rPr>
      </w:pPr>
    </w:p>
    <w:p w14:paraId="7A3F7899" w14:textId="77777777" w:rsidR="00B5139D" w:rsidRDefault="00B5139D">
      <w:pPr>
        <w:pStyle w:val="BodyText"/>
        <w:spacing w:before="7"/>
        <w:rPr>
          <w:rFonts w:ascii="Times New Roman"/>
          <w:sz w:val="17"/>
        </w:rPr>
      </w:pPr>
    </w:p>
    <w:p w14:paraId="70027346" w14:textId="77777777" w:rsidR="00B5139D" w:rsidRDefault="003207D7">
      <w:pPr>
        <w:pStyle w:val="Heading1"/>
        <w:spacing w:before="92"/>
      </w:pPr>
      <w:r>
        <w:rPr>
          <w:color w:val="231F20"/>
        </w:rPr>
        <w:t>DATE GOES HERE</w:t>
      </w:r>
    </w:p>
    <w:p w14:paraId="290D41A3" w14:textId="77777777" w:rsidR="00B5139D" w:rsidRDefault="00B5139D">
      <w:pPr>
        <w:pStyle w:val="BodyText"/>
        <w:spacing w:before="1"/>
        <w:rPr>
          <w:sz w:val="26"/>
        </w:rPr>
      </w:pPr>
    </w:p>
    <w:p w14:paraId="7C9BD1C5" w14:textId="77777777" w:rsidR="00B5139D" w:rsidRDefault="003207D7">
      <w:pPr>
        <w:spacing w:line="249" w:lineRule="auto"/>
        <w:ind w:left="108" w:right="7677"/>
        <w:rPr>
          <w:sz w:val="24"/>
        </w:rPr>
      </w:pPr>
      <w:r>
        <w:rPr>
          <w:color w:val="231F20"/>
          <w:sz w:val="24"/>
        </w:rPr>
        <w:t>Company Name Address</w:t>
      </w:r>
    </w:p>
    <w:p w14:paraId="00CB5E51" w14:textId="77777777" w:rsidR="00B5139D" w:rsidRDefault="003207D7">
      <w:pPr>
        <w:spacing w:before="2"/>
        <w:ind w:left="108"/>
        <w:rPr>
          <w:sz w:val="24"/>
        </w:rPr>
      </w:pPr>
      <w:r>
        <w:rPr>
          <w:color w:val="231F20"/>
          <w:sz w:val="24"/>
        </w:rPr>
        <w:t>City, State, Zip</w:t>
      </w:r>
    </w:p>
    <w:p w14:paraId="14EE04B2" w14:textId="77777777" w:rsidR="00B5139D" w:rsidRDefault="00B5139D">
      <w:pPr>
        <w:pStyle w:val="BodyText"/>
      </w:pPr>
    </w:p>
    <w:p w14:paraId="0A36EE25" w14:textId="77777777" w:rsidR="00B5139D" w:rsidRDefault="00B5139D">
      <w:pPr>
        <w:pStyle w:val="BodyText"/>
        <w:spacing w:before="9"/>
        <w:rPr>
          <w:sz w:val="23"/>
        </w:rPr>
      </w:pPr>
    </w:p>
    <w:p w14:paraId="4E7ED02B" w14:textId="7EED09D9" w:rsidR="00B5139D" w:rsidRDefault="003C460A">
      <w:pPr>
        <w:pStyle w:val="BodyText"/>
        <w:spacing w:before="1" w:line="292" w:lineRule="auto"/>
        <w:ind w:left="108" w:right="461"/>
        <w:jc w:val="both"/>
      </w:pPr>
      <w:r>
        <w:rPr>
          <w:color w:val="231F20"/>
        </w:rPr>
        <w:t>Text Goes Here</w:t>
      </w:r>
    </w:p>
    <w:p w14:paraId="7204EE0A" w14:textId="77777777" w:rsidR="00B5139D" w:rsidRDefault="00B5139D">
      <w:pPr>
        <w:pStyle w:val="BodyText"/>
      </w:pPr>
    </w:p>
    <w:p w14:paraId="422CEF77" w14:textId="77777777" w:rsidR="00B5139D" w:rsidRDefault="00B5139D">
      <w:pPr>
        <w:pStyle w:val="BodyText"/>
      </w:pPr>
    </w:p>
    <w:p w14:paraId="50EB8F8E" w14:textId="77777777" w:rsidR="00B5139D" w:rsidRDefault="00B5139D">
      <w:pPr>
        <w:pStyle w:val="BodyText"/>
      </w:pPr>
    </w:p>
    <w:p w14:paraId="65BEC802" w14:textId="4354F3DD" w:rsidR="00B5139D" w:rsidRDefault="00B5139D" w:rsidP="003C460A">
      <w:pPr>
        <w:spacing w:before="79"/>
        <w:ind w:right="1505"/>
        <w:rPr>
          <w:rFonts w:ascii="Roboto"/>
          <w:b/>
          <w:sz w:val="19"/>
        </w:rPr>
      </w:pPr>
    </w:p>
    <w:sectPr w:rsidR="00B5139D" w:rsidSect="003207D7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type w:val="continuous"/>
      <w:pgSz w:w="12240" w:h="15840"/>
      <w:pgMar w:top="1102" w:right="1340" w:bottom="280" w:left="1360" w:header="720" w:footer="24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33C99295" w14:textId="77777777" w:rsidR="00E945F6" w:rsidRDefault="00E945F6" w:rsidP="003C460A">
      <w:r>
        <w:separator/>
      </w:r>
    </w:p>
  </w:endnote>
  <w:endnote w:type="continuationSeparator" w:id="0">
    <w:p w14:paraId="139BC5F9" w14:textId="77777777" w:rsidR="00E945F6" w:rsidRDefault="00E945F6" w:rsidP="003C460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altName w:val="Courier"/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Roboto">
    <w:altName w:val="Arial"/>
    <w:panose1 w:val="02000000000000000000"/>
    <w:charset w:val="00"/>
    <w:family w:val="auto"/>
    <w:pitch w:val="variable"/>
    <w:sig w:usb0="E00002FF" w:usb1="5000205B" w:usb2="0000002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6BF4977" w14:textId="77777777" w:rsidR="00A30156" w:rsidRDefault="00A30156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43895FC" w14:textId="3E1F0DD9" w:rsidR="003C460A" w:rsidRDefault="003C460A" w:rsidP="003C460A">
    <w:pPr>
      <w:pStyle w:val="Footer"/>
      <w:ind w:left="-540"/>
    </w:pPr>
    <w:bookmarkStart w:id="0" w:name="_GoBack"/>
    <w:r>
      <w:rPr>
        <w:noProof/>
        <w:lang w:val="en-IN" w:eastAsia="en-IN" w:bidi="ar-SA"/>
      </w:rPr>
      <w:drawing>
        <wp:inline distT="0" distB="0" distL="0" distR="0" wp14:anchorId="101CC59A" wp14:editId="22159646">
          <wp:extent cx="6675112" cy="865564"/>
          <wp:effectExtent l="0" t="0" r="0" b="0"/>
          <wp:docPr id="25" name="Picture 2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footer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6675112" cy="865564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  <w:bookmarkEnd w:id="0"/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94D7ED4" w14:textId="77777777" w:rsidR="00A30156" w:rsidRDefault="00A30156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394934D4" w14:textId="77777777" w:rsidR="00E945F6" w:rsidRDefault="00E945F6" w:rsidP="003C460A">
      <w:r>
        <w:separator/>
      </w:r>
    </w:p>
  </w:footnote>
  <w:footnote w:type="continuationSeparator" w:id="0">
    <w:p w14:paraId="6CA092A0" w14:textId="77777777" w:rsidR="00E945F6" w:rsidRDefault="00E945F6" w:rsidP="003C460A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4509A59" w14:textId="77777777" w:rsidR="00A30156" w:rsidRDefault="00A30156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89E89F9" w14:textId="00F53129" w:rsidR="003C460A" w:rsidRDefault="003C460A" w:rsidP="003C460A">
    <w:pPr>
      <w:pStyle w:val="Header"/>
      <w:ind w:left="-360"/>
    </w:pPr>
    <w:r>
      <w:rPr>
        <w:noProof/>
        <w:lang w:val="en-IN" w:eastAsia="en-IN" w:bidi="ar-SA"/>
      </w:rPr>
      <w:drawing>
        <wp:inline distT="0" distB="0" distL="0" distR="0" wp14:anchorId="596B9C3A" wp14:editId="4B6C82A7">
          <wp:extent cx="1032795" cy="751419"/>
          <wp:effectExtent l="0" t="0" r="0" b="0"/>
          <wp:docPr id="24" name="Picture 2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4" name="Picture 24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32795" cy="751419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77F58B2" w14:textId="77777777" w:rsidR="00A30156" w:rsidRDefault="00A30156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M0srQ0NjA2MTcwNDVW0lEKTi0uzszPAykwrAUARl2f/SwAAAA="/>
  </w:docVars>
  <w:rsids>
    <w:rsidRoot w:val="00B5139D"/>
    <w:rsid w:val="00011E52"/>
    <w:rsid w:val="000714E9"/>
    <w:rsid w:val="000905C0"/>
    <w:rsid w:val="000C1A65"/>
    <w:rsid w:val="000C4211"/>
    <w:rsid w:val="00131554"/>
    <w:rsid w:val="0014639B"/>
    <w:rsid w:val="001D4CD6"/>
    <w:rsid w:val="001E64F2"/>
    <w:rsid w:val="002274AB"/>
    <w:rsid w:val="002B6ACC"/>
    <w:rsid w:val="003207D7"/>
    <w:rsid w:val="003458FB"/>
    <w:rsid w:val="0038172C"/>
    <w:rsid w:val="003C460A"/>
    <w:rsid w:val="003D43A8"/>
    <w:rsid w:val="003F6174"/>
    <w:rsid w:val="0041330B"/>
    <w:rsid w:val="004611A4"/>
    <w:rsid w:val="00490F16"/>
    <w:rsid w:val="00493DD1"/>
    <w:rsid w:val="004B69A9"/>
    <w:rsid w:val="00501B10"/>
    <w:rsid w:val="00515876"/>
    <w:rsid w:val="005504E6"/>
    <w:rsid w:val="005547A0"/>
    <w:rsid w:val="00560161"/>
    <w:rsid w:val="00566A76"/>
    <w:rsid w:val="00597229"/>
    <w:rsid w:val="005E6A67"/>
    <w:rsid w:val="00626D28"/>
    <w:rsid w:val="00632887"/>
    <w:rsid w:val="00636019"/>
    <w:rsid w:val="00640004"/>
    <w:rsid w:val="00680674"/>
    <w:rsid w:val="006E29AA"/>
    <w:rsid w:val="006E4928"/>
    <w:rsid w:val="006F2DA6"/>
    <w:rsid w:val="0070175B"/>
    <w:rsid w:val="0070205C"/>
    <w:rsid w:val="00715017"/>
    <w:rsid w:val="007429BF"/>
    <w:rsid w:val="007615E1"/>
    <w:rsid w:val="0076505E"/>
    <w:rsid w:val="00765F61"/>
    <w:rsid w:val="007802DC"/>
    <w:rsid w:val="007812E6"/>
    <w:rsid w:val="0079351E"/>
    <w:rsid w:val="007A7E09"/>
    <w:rsid w:val="007B65C2"/>
    <w:rsid w:val="007C4BE2"/>
    <w:rsid w:val="007D765D"/>
    <w:rsid w:val="007F1AE0"/>
    <w:rsid w:val="00800577"/>
    <w:rsid w:val="0084627E"/>
    <w:rsid w:val="008E2777"/>
    <w:rsid w:val="00985795"/>
    <w:rsid w:val="00996964"/>
    <w:rsid w:val="009B6D57"/>
    <w:rsid w:val="00A04CEE"/>
    <w:rsid w:val="00A30156"/>
    <w:rsid w:val="00A61A7A"/>
    <w:rsid w:val="00A84F0A"/>
    <w:rsid w:val="00AC40C3"/>
    <w:rsid w:val="00AF3D23"/>
    <w:rsid w:val="00B21EC3"/>
    <w:rsid w:val="00B313E0"/>
    <w:rsid w:val="00B45808"/>
    <w:rsid w:val="00B5139D"/>
    <w:rsid w:val="00BA07EA"/>
    <w:rsid w:val="00BF4B6C"/>
    <w:rsid w:val="00C22598"/>
    <w:rsid w:val="00C47BB9"/>
    <w:rsid w:val="00C7159F"/>
    <w:rsid w:val="00C8331C"/>
    <w:rsid w:val="00D06E90"/>
    <w:rsid w:val="00D17712"/>
    <w:rsid w:val="00D23F0F"/>
    <w:rsid w:val="00D4400E"/>
    <w:rsid w:val="00D52DFD"/>
    <w:rsid w:val="00D6153C"/>
    <w:rsid w:val="00DB29BE"/>
    <w:rsid w:val="00DF2506"/>
    <w:rsid w:val="00E11EE4"/>
    <w:rsid w:val="00E77923"/>
    <w:rsid w:val="00E945F6"/>
    <w:rsid w:val="00EA2384"/>
    <w:rsid w:val="00ED7C93"/>
    <w:rsid w:val="00ED7D59"/>
    <w:rsid w:val="00EE76D5"/>
    <w:rsid w:val="00F443F6"/>
    <w:rsid w:val="00F64091"/>
    <w:rsid w:val="00F6551F"/>
    <w:rsid w:val="00FB22B2"/>
    <w:rsid w:val="00FE06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D779074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3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rFonts w:ascii="Arial" w:eastAsia="Arial" w:hAnsi="Arial" w:cs="Arial"/>
      <w:lang w:bidi="en-US"/>
    </w:rPr>
  </w:style>
  <w:style w:type="paragraph" w:styleId="Heading1">
    <w:name w:val="heading 1"/>
    <w:basedOn w:val="Normal"/>
    <w:uiPriority w:val="9"/>
    <w:qFormat/>
    <w:pPr>
      <w:ind w:left="108"/>
      <w:outlineLvl w:val="0"/>
    </w:pPr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0"/>
      <w:szCs w:val="20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3C460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C460A"/>
    <w:rPr>
      <w:rFonts w:ascii="Arial" w:eastAsia="Arial" w:hAnsi="Arial" w:cs="Arial"/>
      <w:lang w:bidi="en-US"/>
    </w:rPr>
  </w:style>
  <w:style w:type="paragraph" w:styleId="Footer">
    <w:name w:val="footer"/>
    <w:basedOn w:val="Normal"/>
    <w:link w:val="FooterChar"/>
    <w:uiPriority w:val="99"/>
    <w:unhideWhenUsed/>
    <w:rsid w:val="003C460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C460A"/>
    <w:rPr>
      <w:rFonts w:ascii="Arial" w:eastAsia="Arial" w:hAnsi="Arial" w:cs="Arial"/>
      <w:lang w:bidi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F2DA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F2DA6"/>
    <w:rPr>
      <w:rFonts w:ascii="Tahoma" w:eastAsia="Arial" w:hAnsi="Tahoma" w:cs="Tahoma"/>
      <w:sz w:val="16"/>
      <w:szCs w:val="16"/>
      <w:lang w:bidi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3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rFonts w:ascii="Arial" w:eastAsia="Arial" w:hAnsi="Arial" w:cs="Arial"/>
      <w:lang w:bidi="en-US"/>
    </w:rPr>
  </w:style>
  <w:style w:type="paragraph" w:styleId="Heading1">
    <w:name w:val="heading 1"/>
    <w:basedOn w:val="Normal"/>
    <w:uiPriority w:val="9"/>
    <w:qFormat/>
    <w:pPr>
      <w:ind w:left="108"/>
      <w:outlineLvl w:val="0"/>
    </w:pPr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0"/>
      <w:szCs w:val="20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3C460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C460A"/>
    <w:rPr>
      <w:rFonts w:ascii="Arial" w:eastAsia="Arial" w:hAnsi="Arial" w:cs="Arial"/>
      <w:lang w:bidi="en-US"/>
    </w:rPr>
  </w:style>
  <w:style w:type="paragraph" w:styleId="Footer">
    <w:name w:val="footer"/>
    <w:basedOn w:val="Normal"/>
    <w:link w:val="FooterChar"/>
    <w:uiPriority w:val="99"/>
    <w:unhideWhenUsed/>
    <w:rsid w:val="003C460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C460A"/>
    <w:rPr>
      <w:rFonts w:ascii="Arial" w:eastAsia="Arial" w:hAnsi="Arial" w:cs="Arial"/>
      <w:lang w:bidi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F2DA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F2DA6"/>
    <w:rPr>
      <w:rFonts w:ascii="Tahoma" w:eastAsia="Arial" w:hAnsi="Tahoma" w:cs="Tahoma"/>
      <w:sz w:val="16"/>
      <w:szCs w:val="16"/>
      <w:lang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microsoft.com/office/2007/relationships/stylesWithEffects" Target="stylesWithEffect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71CB6F150CB3B4C938D14900BEC0610" ma:contentTypeVersion="13" ma:contentTypeDescription="Create a new document." ma:contentTypeScope="" ma:versionID="8ad473f854e8a8cf5f52f540445a57b3">
  <xsd:schema xmlns:xsd="http://www.w3.org/2001/XMLSchema" xmlns:xs="http://www.w3.org/2001/XMLSchema" xmlns:p="http://schemas.microsoft.com/office/2006/metadata/properties" xmlns:ns3="180fbc76-7456-42e2-80df-a715d134396b" xmlns:ns4="74e89663-1b96-4efa-a4b1-b7e2ac24cac4" targetNamespace="http://schemas.microsoft.com/office/2006/metadata/properties" ma:root="true" ma:fieldsID="e8c6f3f4ce4448998bf8d9fbe02c7090" ns3:_="" ns4:_="">
    <xsd:import namespace="180fbc76-7456-42e2-80df-a715d134396b"/>
    <xsd:import namespace="74e89663-1b96-4efa-a4b1-b7e2ac24cac4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DateTaken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AutoKeyPoints" minOccurs="0"/>
                <xsd:element ref="ns4:MediaServiceKeyPoints" minOccurs="0"/>
                <xsd:element ref="ns4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0fbc76-7456-42e2-80df-a715d134396b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4e89663-1b96-4efa-a4b1-b7e2ac24cac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MediaServiceAutoTags" ma:internalName="MediaServiceAutoTags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6FF72E2-77DA-435B-A86E-000261DED938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DD125F62-031D-4FA3-A39B-A499288B4F8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80fbc76-7456-42e2-80df-a715d134396b"/>
    <ds:schemaRef ds:uri="74e89663-1b96-4efa-a4b1-b7e2ac24cac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14F2DA4-144F-4376-89A7-ADED6AD429C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11</Words>
  <Characters>6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uzanne Carawan</dc:creator>
  <cp:lastModifiedBy>Dell</cp:lastModifiedBy>
  <cp:revision>3</cp:revision>
  <dcterms:created xsi:type="dcterms:W3CDTF">2022-05-13T15:38:00Z</dcterms:created>
  <dcterms:modified xsi:type="dcterms:W3CDTF">2022-05-20T08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05-27T00:00:00Z</vt:filetime>
  </property>
  <property fmtid="{D5CDD505-2E9C-101B-9397-08002B2CF9AE}" pid="3" name="Creator">
    <vt:lpwstr>Adobe InDesign 14.0 (Windows)</vt:lpwstr>
  </property>
  <property fmtid="{D5CDD505-2E9C-101B-9397-08002B2CF9AE}" pid="4" name="LastSaved">
    <vt:filetime>2020-05-27T00:00:00Z</vt:filetime>
  </property>
  <property fmtid="{D5CDD505-2E9C-101B-9397-08002B2CF9AE}" pid="5" name="ContentTypeId">
    <vt:lpwstr>0x010100671CB6F150CB3B4C938D14900BEC0610</vt:lpwstr>
  </property>
</Properties>
</file>